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w:t>
      </w:r>
      <w:r>
        <w:t xml:space="preserve"> </w:t>
      </w:r>
      <w:r>
        <w:t xml:space="preserve">Dar</w:t>
      </w:r>
      <w:r>
        <w:t xml:space="preserve"> </w:t>
      </w:r>
      <w:r>
        <w:t xml:space="preserve">es</w:t>
      </w:r>
      <w:r>
        <w:t xml:space="preserve"> </w:t>
      </w:r>
      <w:r>
        <w:t xml:space="preserve">Salaam</w:t>
      </w:r>
    </w:p>
    <w:bookmarkStart w:id="21" w:name="Xa7083152438a32d1e230b285c70bda14765b205"/>
    <w:p>
      <w:pPr>
        <w:pStyle w:val="Heading1"/>
      </w:pPr>
      <w:r>
        <w:t xml:space="preserve">Internship Application Letter for Electrician Position in Tanzania Dar es Sala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if known), otherwise use "Relevant Company"]</w:t>
      </w:r>
      <w:r>
        <w:br/>
      </w:r>
      <w:r>
        <w:t xml:space="preserve">[Company Address]</w:t>
      </w:r>
      <w:r>
        <w:br/>
      </w:r>
      <w:r>
        <w:t xml:space="preserve">Dar es Salaam, Tanzania</w:t>
      </w:r>
    </w:p>
    <w:bookmarkStart w:id="20" w:name="X7ecdb7257b51eca70bd1f7cc2a432ed1d286a19"/>
    <w:p>
      <w:pPr>
        <w:pStyle w:val="Heading2"/>
      </w:pPr>
      <w:r>
        <w:t xml:space="preserve">Subject: Application for Electrician Internship Opportunity</w:t>
      </w:r>
    </w:p>
    <w:p>
      <w:pPr>
        <w:pStyle w:val="FirstParagraph"/>
      </w:pPr>
      <w:r>
        <w:t xml:space="preserve">Dear Hiring Manager,</w:t>
      </w:r>
    </w:p>
    <w:p>
      <w:pPr>
        <w:pStyle w:val="BodyText"/>
      </w:pPr>
      <w:r>
        <w:t xml:space="preserve">I am writing to express my enthusiastic interest in the Electrician Internship position within your esteemed organization, as advertised on [Platform where you saw the advertisement - e.g., Tanzania Employers' Association website, university career portal, local newspaper]. As a highly motivated and technically inclined student currently pursuing a Diploma in Electrical Engineering at [Your Institution Name] in Dar es Salaam, I am deeply committed to contributing to the vital development of Tanzania's electrical infrastructure. This Internship Application Letter serves as my formal expression of dedication to launching my career as a professional Electrician within the dynamic and growing energy sector of Tanzania Dar es Salaam.</w:t>
      </w:r>
    </w:p>
    <w:p>
      <w:pPr>
        <w:pStyle w:val="BodyText"/>
      </w:pPr>
      <w:r>
        <w:t xml:space="preserve">Tanzania is at a pivotal moment in its energy journey, with Dar es Salaam serving as the critical engine for national progress. The city's rapid urbanization, expanding commercial hubs, and ongoing infrastructure projects like the Dar es Salaam Rapid Transit System (DART) create an immense demand for skilled electrical professionals who understand both modern standards and local contextual challenges. I am not merely seeking an internship; I am eager to immerse myself in this crucial environment of Tanzania Dar es Salaam, learning directly from experienced practitioners who shape the city's power grid and safety protocols. My academic foundation, coupled with hands-on laboratory experience and a genuine passion for practical electrical work, aligns precisely with the needs of your team.</w:t>
      </w:r>
    </w:p>
    <w:p>
      <w:pPr>
        <w:pStyle w:val="BodyText"/>
      </w:pPr>
      <w:r>
        <w:t xml:space="preserve">During my studies at [Your Institution Name], I have dedicated myself to mastering core electrical principles essential for success in Tanzania's specific market. This includes rigorous coursework covering Electrical Circuit Theory, Motor Control Systems, Power Distribution Networks (with a focus on TBS 1983 standards), and Safety Practices for Electrical Installations as mandated by the Energy and Water Utilities Regulatory Authority (EWURA) of Tanzania. I have consistently achieved high marks in practical modules, demonstrating proficiency in using essential tools such as multimeters, cable strippers, conduit benders, and circuit testers. Crucially, I have gained valuable experience through supervised laboratory sessions where I successfully installed basic lighting circuits, troubleshooted simple faults on control panels (simulating common domestic and commercial scenarios), and adhered strictly to all safety procedures – understanding that in Tanzania Dar es Salaam's often complex urban settings, safety is non-negotiable.</w:t>
      </w:r>
    </w:p>
    <w:p>
      <w:pPr>
        <w:pStyle w:val="BodyText"/>
      </w:pPr>
      <w:r>
        <w:t xml:space="preserve">I am particularly drawn to your company because of your recognized contributions to sustainable energy solutions within Dar es Salaam. I have followed with interest your recent projects related to [Mention a specific project if possible - e.g., "community electrification initiatives in Kigamboni," "upgrading TANESCO distribution lines in Ubungo," or "solar integration for municipal buildings"]. These projects exemplify the kind of impactful work I aspire to be part of. The prospect of learning under your guidance during my Electrician Internship would provide unparalleled insight into real-world applications of electrical engineering within Tanzania's unique regulatory and operational landscape. I am eager to apply my knowledge in practical settings, from assisting with installation and maintenance tasks on low-voltage systems (240V/415V) to learning about load management strategies critical for a city like Dar es Salaam facing growing demand.</w:t>
      </w:r>
    </w:p>
    <w:p>
      <w:pPr>
        <w:pStyle w:val="BodyText"/>
      </w:pPr>
      <w:r>
        <w:t xml:space="preserve">My motivation extends beyond technical skills. I possess a strong work ethic, reliability, and a genuine desire to serve the community. I understand that an Electrician's role in Tanzania is not just about wiring; it's about providing essential services that power homes, businesses, hospitals like Muhimbili National Hospital (MNH), and schools across Dar es Salaam. I am prepared to work diligently in all weather conditions, follow all company protocols meticulously, and actively contribute to a safe working environment for myself and my colleagues. I am fluent in English and Swahili (my first language), ensuring seamless communication within diverse teams common in Tanzanian workplaces.</w:t>
      </w:r>
    </w:p>
    <w:p>
      <w:pPr>
        <w:pStyle w:val="BodyText"/>
      </w:pPr>
      <w:r>
        <w:t xml:space="preserve">I have attached my Curriculum Vitae (CV) for your detailed review, which provides further information on my academic achievements, practical lab experiences, and relevant coursework. I am confident that my proactive attitude, technical foundation in electrical principles applicable to Tanzania's needs, and deep commitment to contributing to the nation's development make me an ideal candidate for your Electrician Internship program in Dar es Salaam. I am particularly excited about the opportunity to learn from experienced professionals who are actively shaping the future of electricity delivery in this vibrant city.</w:t>
      </w:r>
    </w:p>
    <w:p>
      <w:pPr>
        <w:pStyle w:val="BodyText"/>
      </w:pPr>
      <w:r>
        <w:t xml:space="preserve">Thank you for considering my application. I am very eager to discuss how my skills and enthusiasm can benefit your team during this crucial phase of Tanzania's electrical infrastructure development. I am available for an interview at your earliest convenience and can be reached by phone at [Your Phone Number] or email at [Your Email Address]. My availability is flexible to accommodate the requirements of the Internship Application Letter timeline.</w:t>
      </w:r>
    </w:p>
    <w:p>
      <w:pPr>
        <w:pStyle w:val="BodyText"/>
      </w:pPr>
      <w:r>
        <w:t xml:space="preserve">Sincerely,</w:t>
      </w:r>
    </w:p>
    <w:p>
      <w:pPr>
        <w:pStyle w:val="BodyText"/>
      </w:pPr>
      <w:r>
        <w:t xml:space="preserve">[Your Full Name]</w:t>
      </w:r>
    </w:p>
    <w:p>
      <w:pPr>
        <w:pStyle w:val="BodyText"/>
      </w:pPr>
      <w:r>
        <w:t xml:space="preserve">This Internship Application Letter is submitted specifically for the Electrician position within the context of Tanzania Dar es Salaam, reflecting my commitment to contributing to the local electrical engineering community and Tanzania's energy sector grow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ian Position - Dar es Salaam</dc:title>
  <dc:creator/>
  <dc:language>en</dc:language>
  <cp:keywords/>
  <dcterms:created xsi:type="dcterms:W3CDTF">2025-12-09T04:44:02Z</dcterms:created>
  <dcterms:modified xsi:type="dcterms:W3CDTF">2025-12-09T04:44:02Z</dcterms:modified>
</cp:coreProperties>
</file>

<file path=docProps/custom.xml><?xml version="1.0" encoding="utf-8"?>
<Properties xmlns="http://schemas.openxmlformats.org/officeDocument/2006/custom-properties" xmlns:vt="http://schemas.openxmlformats.org/officeDocument/2006/docPropsVTypes"/>
</file>